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6D365" w14:textId="4C4F6A0A" w:rsidR="008379A5" w:rsidRDefault="00530C22">
      <w:pPr>
        <w:pStyle w:val="Title"/>
      </w:pPr>
      <w:r>
        <w:t xml:space="preserve">Feedback for Project Number </w:t>
      </w:r>
      <w:r w:rsidR="005A547B">
        <w:t>09</w:t>
      </w:r>
    </w:p>
    <w:p w14:paraId="35B8CDA4" w14:textId="77777777" w:rsidR="008379A5" w:rsidRDefault="00530C22">
      <w:pPr>
        <w:pStyle w:val="Heading2"/>
      </w:pPr>
      <w:bookmarkStart w:id="0" w:name="instructions"/>
      <w:r>
        <w:t>Instructions</w:t>
      </w:r>
    </w:p>
    <w:p w14:paraId="0DB5E17A" w14:textId="77777777" w:rsidR="008379A5" w:rsidRDefault="00530C22">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1597B115" w14:textId="77777777" w:rsidR="008379A5" w:rsidRDefault="00530C22">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77712919" w14:textId="77777777" w:rsidR="008379A5" w:rsidRDefault="00530C22">
      <w:pPr>
        <w:pStyle w:val="Heading2"/>
      </w:pPr>
      <w:bookmarkStart w:id="1" w:name="feedback-below"/>
      <w:bookmarkEnd w:id="0"/>
      <w:r>
        <w:t>Feedback Below</w:t>
      </w:r>
    </w:p>
    <w:p w14:paraId="4B42A64F" w14:textId="09D45871" w:rsidR="008379A5" w:rsidRDefault="00530C22">
      <w:pPr>
        <w:pStyle w:val="FirstParagraph"/>
      </w:pPr>
      <w:r>
        <w:rPr>
          <w:b/>
        </w:rPr>
        <w:t>What is their topic on?</w:t>
      </w:r>
      <w:r w:rsidR="005A547B">
        <w:rPr>
          <w:b/>
        </w:rPr>
        <w:t xml:space="preserve"> </w:t>
      </w:r>
    </w:p>
    <w:p w14:paraId="4320F1AB" w14:textId="0ECBA348" w:rsidR="005A547B" w:rsidRPr="005A547B" w:rsidRDefault="00530C22" w:rsidP="005A547B">
      <w:pPr>
        <w:pStyle w:val="Compact"/>
        <w:numPr>
          <w:ilvl w:val="0"/>
          <w:numId w:val="2"/>
        </w:numPr>
      </w:pPr>
      <w:r>
        <w:rPr>
          <w:i/>
        </w:rPr>
        <w:t>Is the title consistent with the topic?</w:t>
      </w:r>
    </w:p>
    <w:p w14:paraId="415B59FB" w14:textId="3543B36F" w:rsidR="008379A5" w:rsidRPr="005A547B" w:rsidRDefault="00530C22">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p>
    <w:p w14:paraId="01477E99" w14:textId="2ED05BD2" w:rsidR="005A547B" w:rsidRDefault="005A547B" w:rsidP="005A547B">
      <w:pPr>
        <w:pStyle w:val="Compact"/>
        <w:rPr>
          <w:i/>
        </w:rPr>
      </w:pPr>
    </w:p>
    <w:p w14:paraId="0A5F4F86" w14:textId="666345B6" w:rsidR="005A547B" w:rsidRPr="005A547B" w:rsidRDefault="005A547B" w:rsidP="005A547B">
      <w:pPr>
        <w:pStyle w:val="Compact"/>
        <w:rPr>
          <w:iCs/>
        </w:rPr>
      </w:pPr>
      <w:r>
        <w:rPr>
          <w:iCs/>
        </w:rPr>
        <w:t>The topic of project number 9 is the evolution of movie releases. The title is somewhat away from the actual point trying to be proven because it is extremely general and does not mention Netflix which was stated as the main point in the second slide.</w:t>
      </w:r>
    </w:p>
    <w:p w14:paraId="6897C248" w14:textId="77777777" w:rsidR="008379A5" w:rsidRDefault="00530C22">
      <w:pPr>
        <w:pStyle w:val="FirstParagraph"/>
      </w:pPr>
      <w:r>
        <w:rPr>
          <w:b/>
        </w:rPr>
        <w:t>Are the objectives of the project clearly identifiable?</w:t>
      </w:r>
    </w:p>
    <w:p w14:paraId="210524AB" w14:textId="77777777" w:rsidR="008379A5" w:rsidRDefault="00530C22">
      <w:pPr>
        <w:pStyle w:val="Compact"/>
        <w:numPr>
          <w:ilvl w:val="0"/>
          <w:numId w:val="3"/>
        </w:numPr>
      </w:pPr>
      <w:r>
        <w:rPr>
          <w:i/>
        </w:rPr>
        <w:t>What are they wanting to study?</w:t>
      </w:r>
    </w:p>
    <w:p w14:paraId="5D5C65CC" w14:textId="77777777" w:rsidR="008379A5" w:rsidRDefault="00530C22">
      <w:pPr>
        <w:pStyle w:val="Compact"/>
        <w:numPr>
          <w:ilvl w:val="0"/>
          <w:numId w:val="3"/>
        </w:numPr>
      </w:pPr>
      <w:r>
        <w:rPr>
          <w:i/>
        </w:rPr>
        <w:t>What is the motivation of this project?</w:t>
      </w:r>
    </w:p>
    <w:p w14:paraId="3CBA2D5C" w14:textId="2F714D51" w:rsidR="008379A5" w:rsidRPr="005A547B" w:rsidRDefault="00530C22">
      <w:pPr>
        <w:pStyle w:val="Compact"/>
        <w:numPr>
          <w:ilvl w:val="0"/>
          <w:numId w:val="3"/>
        </w:numPr>
      </w:pPr>
      <w:r>
        <w:rPr>
          <w:i/>
        </w:rPr>
        <w:t>What does the presenter hope to accomplish with this project?</w:t>
      </w:r>
    </w:p>
    <w:p w14:paraId="16F6D439" w14:textId="1638397E" w:rsidR="005A547B" w:rsidRDefault="005A547B" w:rsidP="005A547B">
      <w:pPr>
        <w:pStyle w:val="Compact"/>
        <w:rPr>
          <w:i/>
        </w:rPr>
      </w:pPr>
    </w:p>
    <w:p w14:paraId="060265C0" w14:textId="43FB4E11" w:rsidR="005A547B" w:rsidRDefault="005A547B" w:rsidP="005A547B">
      <w:pPr>
        <w:pStyle w:val="Compact"/>
        <w:rPr>
          <w:iCs/>
        </w:rPr>
      </w:pPr>
      <w:r>
        <w:rPr>
          <w:iCs/>
        </w:rPr>
        <w:t xml:space="preserve">The motivation of this project was the fact that this person has been in the movie industry for a long time and </w:t>
      </w:r>
      <w:proofErr w:type="gramStart"/>
      <w:r>
        <w:rPr>
          <w:iCs/>
        </w:rPr>
        <w:t>actually works</w:t>
      </w:r>
      <w:proofErr w:type="gramEnd"/>
      <w:r>
        <w:rPr>
          <w:iCs/>
        </w:rPr>
        <w:t xml:space="preserve"> in the industry to this date. They wanted to study how the movie industry has changed since 2015 when Netflix bought the rights to a movie and released it in theaters and online at the same time. This has increased exponentially over time and exploded during the 2020 covid pandemic. </w:t>
      </w:r>
    </w:p>
    <w:p w14:paraId="1AEEAB88" w14:textId="51375393" w:rsidR="005A547B" w:rsidRDefault="005A547B" w:rsidP="005A547B">
      <w:pPr>
        <w:pStyle w:val="Compact"/>
        <w:rPr>
          <w:iCs/>
        </w:rPr>
      </w:pPr>
    </w:p>
    <w:p w14:paraId="528E2011" w14:textId="31711B12" w:rsidR="005A547B" w:rsidRDefault="005A547B" w:rsidP="005A547B">
      <w:pPr>
        <w:pStyle w:val="Compact"/>
        <w:rPr>
          <w:iCs/>
        </w:rPr>
      </w:pPr>
    </w:p>
    <w:p w14:paraId="5B2854C8" w14:textId="77777777" w:rsidR="005A547B" w:rsidRPr="005A547B" w:rsidRDefault="005A547B" w:rsidP="005A547B">
      <w:pPr>
        <w:pStyle w:val="Compact"/>
        <w:rPr>
          <w:iCs/>
        </w:rPr>
      </w:pPr>
    </w:p>
    <w:p w14:paraId="4D6AEBA0" w14:textId="77777777" w:rsidR="008379A5" w:rsidRDefault="00530C22">
      <w:pPr>
        <w:pStyle w:val="FirstParagraph"/>
      </w:pPr>
      <w:r>
        <w:rPr>
          <w:b/>
        </w:rPr>
        <w:lastRenderedPageBreak/>
        <w:t>What data are used?</w:t>
      </w:r>
    </w:p>
    <w:p w14:paraId="19DE44BA" w14:textId="77777777" w:rsidR="008379A5" w:rsidRDefault="00530C22">
      <w:pPr>
        <w:pStyle w:val="Compact"/>
        <w:numPr>
          <w:ilvl w:val="0"/>
          <w:numId w:val="4"/>
        </w:numPr>
      </w:pPr>
      <w:r>
        <w:rPr>
          <w:i/>
        </w:rPr>
        <w:t>What website(s</w:t>
      </w:r>
      <w:r>
        <w:rPr>
          <w:i/>
        </w:rPr>
        <w:t>) are scraped?</w:t>
      </w:r>
    </w:p>
    <w:p w14:paraId="7EFF40C0" w14:textId="77777777" w:rsidR="008379A5" w:rsidRDefault="00530C22">
      <w:pPr>
        <w:pStyle w:val="Compact"/>
        <w:numPr>
          <w:ilvl w:val="0"/>
          <w:numId w:val="4"/>
        </w:numPr>
      </w:pPr>
      <w:r>
        <w:rPr>
          <w:i/>
        </w:rPr>
        <w:t>Are other data brought in from outside sources?</w:t>
      </w:r>
    </w:p>
    <w:p w14:paraId="2163F3E6" w14:textId="3549754B" w:rsidR="008379A5" w:rsidRPr="005A547B" w:rsidRDefault="00530C22">
      <w:pPr>
        <w:pStyle w:val="Compact"/>
        <w:numPr>
          <w:ilvl w:val="0"/>
          <w:numId w:val="4"/>
        </w:numPr>
      </w:pPr>
      <w:r>
        <w:rPr>
          <w:i/>
        </w:rPr>
        <w:t>If so, what are they and how do they add to the project?</w:t>
      </w:r>
    </w:p>
    <w:p w14:paraId="5E2582A7" w14:textId="60123AA6" w:rsidR="005A547B" w:rsidRDefault="005A547B" w:rsidP="005A547B">
      <w:pPr>
        <w:pStyle w:val="Compact"/>
        <w:rPr>
          <w:i/>
        </w:rPr>
      </w:pPr>
    </w:p>
    <w:p w14:paraId="3660E76B" w14:textId="384BD62D" w:rsidR="005A547B" w:rsidRPr="005A547B" w:rsidRDefault="005A547B" w:rsidP="005A547B">
      <w:pPr>
        <w:pStyle w:val="Compact"/>
        <w:rPr>
          <w:iCs/>
        </w:rPr>
      </w:pPr>
      <w:r>
        <w:rPr>
          <w:iCs/>
        </w:rPr>
        <w:t xml:space="preserve">The presented used movieinsider.com and checked for when and how the movie was released to the public, in theaters or to a streaming platform. </w:t>
      </w:r>
    </w:p>
    <w:p w14:paraId="129072A2" w14:textId="506457C2" w:rsidR="008379A5" w:rsidRDefault="00530C22">
      <w:pPr>
        <w:pStyle w:val="FirstParagraph"/>
        <w:rPr>
          <w:b/>
        </w:rPr>
      </w:pPr>
      <w:r>
        <w:rPr>
          <w:b/>
        </w:rPr>
        <w:t>What is your overall impression of the project?</w:t>
      </w:r>
    </w:p>
    <w:p w14:paraId="34879E65" w14:textId="51D45844" w:rsidR="005A547B" w:rsidRDefault="005A547B" w:rsidP="005A547B">
      <w:pPr>
        <w:pStyle w:val="BodyText"/>
      </w:pPr>
    </w:p>
    <w:p w14:paraId="5A4AFECB" w14:textId="684EE847" w:rsidR="005A547B" w:rsidRPr="005A547B" w:rsidRDefault="005A547B" w:rsidP="005A547B">
      <w:pPr>
        <w:pStyle w:val="BodyText"/>
      </w:pPr>
      <w:r>
        <w:t xml:space="preserve">My overall impression of the project was positive. The information was presented </w:t>
      </w:r>
      <w:r w:rsidR="00A24967">
        <w:t xml:space="preserve">extremely well and straight forward. The only issue I had was the point that was trying to be proven was not explicitly mentioned, it was also a point that would seem to be known by most people (as streaming services started to become more popular, they started to release more movies). I would suggest </w:t>
      </w:r>
      <w:proofErr w:type="gramStart"/>
      <w:r w:rsidR="00A24967">
        <w:t>to make</w:t>
      </w:r>
      <w:proofErr w:type="gramEnd"/>
      <w:r w:rsidR="00A24967">
        <w:t xml:space="preserve"> your point more concise and at the beginning of the presentation. </w:t>
      </w:r>
    </w:p>
    <w:p w14:paraId="4A8A6D8B" w14:textId="77777777" w:rsidR="008379A5" w:rsidRDefault="00530C22">
      <w:pPr>
        <w:pStyle w:val="BodyText"/>
      </w:pPr>
      <w:r>
        <w:rPr>
          <w:b/>
        </w:rPr>
        <w:t xml:space="preserve">Other encouragements/critiques you would like to provide to your colleague </w:t>
      </w:r>
      <w:proofErr w:type="gramStart"/>
      <w:r>
        <w:rPr>
          <w:b/>
        </w:rPr>
        <w:t>in order for</w:t>
      </w:r>
      <w:proofErr w:type="gramEnd"/>
      <w:r>
        <w:rPr>
          <w:b/>
        </w:rPr>
        <w:t xml:space="preserve"> </w:t>
      </w:r>
      <w:r>
        <w:rPr>
          <w:b/>
        </w:rPr>
        <w:t>them to have a more refined project.</w:t>
      </w:r>
      <w:bookmarkEnd w:id="1"/>
    </w:p>
    <w:sectPr w:rsidR="008379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DED52" w14:textId="77777777" w:rsidR="00530C22" w:rsidRDefault="00530C22">
      <w:pPr>
        <w:spacing w:after="0"/>
      </w:pPr>
      <w:r>
        <w:separator/>
      </w:r>
    </w:p>
  </w:endnote>
  <w:endnote w:type="continuationSeparator" w:id="0">
    <w:p w14:paraId="1E6E7160" w14:textId="77777777" w:rsidR="00530C22" w:rsidRDefault="00530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9CD79" w14:textId="77777777" w:rsidR="00530C22" w:rsidRDefault="00530C22">
      <w:r>
        <w:separator/>
      </w:r>
    </w:p>
  </w:footnote>
  <w:footnote w:type="continuationSeparator" w:id="0">
    <w:p w14:paraId="54638193" w14:textId="77777777" w:rsidR="00530C22" w:rsidRDefault="00530C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94CD5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ED4F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30C22"/>
    <w:rsid w:val="00590D07"/>
    <w:rsid w:val="005A547B"/>
    <w:rsid w:val="0072235E"/>
    <w:rsid w:val="00784D58"/>
    <w:rsid w:val="008379A5"/>
    <w:rsid w:val="008D6863"/>
    <w:rsid w:val="00A24967"/>
    <w:rsid w:val="00B86B75"/>
    <w:rsid w:val="00BC48D5"/>
    <w:rsid w:val="00C36279"/>
    <w:rsid w:val="00E315A3"/>
    <w:rsid w:val="00F87E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790EF"/>
  <w15:docId w15:val="{234B4054-ED50-4D19-A265-43B1E61A6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jcstephens@gmail.com</dc:creator>
  <cp:keywords/>
  <cp:lastModifiedBy>michaeljcstephens@gmail.com</cp:lastModifiedBy>
  <cp:revision>2</cp:revision>
  <dcterms:created xsi:type="dcterms:W3CDTF">2021-03-18T17:16:00Z</dcterms:created>
  <dcterms:modified xsi:type="dcterms:W3CDTF">2021-03-18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